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ED11F" w14:textId="53B12B4A" w:rsidR="00E951A1" w:rsidRPr="008E1366" w:rsidRDefault="003B51E0" w:rsidP="008E1366">
      <w:pPr>
        <w:pStyle w:val="NoSpacing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                                  </w:t>
      </w:r>
    </w:p>
    <w:p w14:paraId="5A85587D" w14:textId="6F270C02" w:rsidR="005C4BAA" w:rsidRPr="00F5696E" w:rsidRDefault="00EC3898" w:rsidP="003F56EF">
      <w:pPr>
        <w:pStyle w:val="NoSpacing"/>
        <w:jc w:val="center"/>
        <w:rPr>
          <w:rFonts w:asciiTheme="majorHAnsi" w:hAnsiTheme="majorHAnsi" w:cstheme="majorHAnsi"/>
          <w:b/>
          <w:bCs/>
          <w:color w:val="2E74B5" w:themeColor="accent5" w:themeShade="BF"/>
          <w:sz w:val="36"/>
          <w:szCs w:val="36"/>
        </w:rPr>
      </w:pPr>
      <w:r w:rsidRPr="00F5696E">
        <w:rPr>
          <w:rFonts w:asciiTheme="majorHAnsi" w:hAnsiTheme="majorHAnsi" w:cstheme="majorHAnsi"/>
          <w:b/>
          <w:bCs/>
          <w:color w:val="2E74B5" w:themeColor="accent5" w:themeShade="BF"/>
          <w:sz w:val="36"/>
          <w:szCs w:val="36"/>
        </w:rPr>
        <w:t>Kofi Annan NextGen Democracy Prize</w:t>
      </w:r>
    </w:p>
    <w:p w14:paraId="1A893578" w14:textId="275A9EA8" w:rsidR="00DD1568" w:rsidRPr="005C4BAA" w:rsidRDefault="00DD1568" w:rsidP="005C4BAA">
      <w:pPr>
        <w:pStyle w:val="Title"/>
        <w:jc w:val="center"/>
        <w:rPr>
          <w:color w:val="767171" w:themeColor="background2" w:themeShade="80"/>
          <w:sz w:val="32"/>
          <w:szCs w:val="32"/>
        </w:rPr>
      </w:pPr>
      <w:r w:rsidRPr="005C4BAA">
        <w:rPr>
          <w:color w:val="767171" w:themeColor="background2" w:themeShade="80"/>
          <w:sz w:val="32"/>
          <w:szCs w:val="32"/>
        </w:rPr>
        <w:t>Submission form</w:t>
      </w:r>
    </w:p>
    <w:p w14:paraId="378ECC94" w14:textId="77777777" w:rsid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0FB8D618" w14:textId="77777777" w:rsidR="003C58CE" w:rsidRDefault="003C58CE" w:rsidP="00DA76DD">
      <w:pPr>
        <w:spacing w:line="240" w:lineRule="auto"/>
        <w:rPr>
          <w:rFonts w:ascii="Times New Roman" w:hAnsi="Times New Roman" w:cs="Times New Roman"/>
        </w:rPr>
      </w:pPr>
    </w:p>
    <w:p w14:paraId="550801D6" w14:textId="77777777" w:rsidR="00FB3159" w:rsidRPr="00DA76DD" w:rsidRDefault="00FB3159" w:rsidP="00DA76DD">
      <w:pPr>
        <w:spacing w:line="240" w:lineRule="auto"/>
        <w:rPr>
          <w:rFonts w:ascii="Times New Roman" w:hAnsi="Times New Roman" w:cs="Times New Roman"/>
        </w:rPr>
      </w:pPr>
    </w:p>
    <w:p w14:paraId="06295165" w14:textId="00F127B2" w:rsidR="008E1366" w:rsidRDefault="008E1366" w:rsidP="00DA76DD">
      <w:pPr>
        <w:spacing w:line="240" w:lineRule="auto"/>
        <w:rPr>
          <w:rFonts w:ascii="Times New Roman" w:hAnsi="Times New Roman" w:cs="Times New Roman"/>
          <w:b/>
          <w:bCs/>
        </w:rPr>
      </w:pPr>
      <w:r w:rsidRPr="006F6D5D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6AF14E4" wp14:editId="78FB2A52">
                <wp:simplePos x="0" y="0"/>
                <wp:positionH relativeFrom="margin">
                  <wp:posOffset>0</wp:posOffset>
                </wp:positionH>
                <wp:positionV relativeFrom="page">
                  <wp:posOffset>2752725</wp:posOffset>
                </wp:positionV>
                <wp:extent cx="5715000" cy="1327150"/>
                <wp:effectExtent l="0" t="0" r="1905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A50ABA" w14:textId="7E187011" w:rsidR="006F6D5D" w:rsidRDefault="006F6D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AF14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16.75pt;width:450pt;height:104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">
                <v:textbox>
                  <w:txbxContent>
                    <w:p w14:paraId="0AA50ABA" w14:textId="7E187011" w:rsidR="006F6D5D" w:rsidRDefault="006F6D5D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DA76DD" w:rsidRPr="0004783B">
        <w:rPr>
          <w:rFonts w:ascii="Times New Roman" w:hAnsi="Times New Roman" w:cs="Times New Roman"/>
          <w:b/>
          <w:bCs/>
        </w:rPr>
        <w:t xml:space="preserve">Name and address of </w:t>
      </w:r>
      <w:r w:rsidR="006F6D5D">
        <w:rPr>
          <w:rFonts w:ascii="Times New Roman" w:hAnsi="Times New Roman" w:cs="Times New Roman"/>
          <w:b/>
          <w:bCs/>
        </w:rPr>
        <w:t>the Nominating Organization</w:t>
      </w:r>
      <w:r w:rsidR="00F27275">
        <w:rPr>
          <w:rFonts w:ascii="Times New Roman" w:hAnsi="Times New Roman" w:cs="Times New Roman"/>
          <w:b/>
          <w:bCs/>
        </w:rPr>
        <w:t>:</w:t>
      </w:r>
    </w:p>
    <w:p w14:paraId="245310C5" w14:textId="77777777" w:rsidR="003F56EF" w:rsidRDefault="003F56EF" w:rsidP="00DA76DD">
      <w:pPr>
        <w:spacing w:line="240" w:lineRule="auto"/>
        <w:rPr>
          <w:rFonts w:ascii="Times New Roman" w:hAnsi="Times New Roman" w:cs="Times New Roman"/>
          <w:b/>
          <w:bCs/>
        </w:rPr>
      </w:pPr>
      <w:r w:rsidRPr="0004783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68A71A" wp14:editId="22436390">
                <wp:simplePos x="0" y="0"/>
                <wp:positionH relativeFrom="margin">
                  <wp:align>right</wp:align>
                </wp:positionH>
                <wp:positionV relativeFrom="page">
                  <wp:posOffset>4301049</wp:posOffset>
                </wp:positionV>
                <wp:extent cx="4349750" cy="30480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97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4D71D" w14:textId="2459765B" w:rsidR="0004783B" w:rsidRPr="00BB616D" w:rsidRDefault="0004783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8A71A" id="_x0000_s1027" type="#_x0000_t202" style="position:absolute;margin-left:291.3pt;margin-top:338.65pt;width:342.5pt;height:24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">
                <v:textbox>
                  <w:txbxContent>
                    <w:p w14:paraId="7584D71D" w14:textId="2459765B" w:rsidR="0004783B" w:rsidRPr="00BB616D" w:rsidRDefault="0004783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6A3A1C20" w14:textId="60E09F7B" w:rsidR="00DA76DD" w:rsidRPr="003F56EF" w:rsidRDefault="00DA76DD" w:rsidP="00DA76DD">
      <w:pPr>
        <w:spacing w:line="240" w:lineRule="auto"/>
        <w:rPr>
          <w:rFonts w:ascii="Times New Roman" w:hAnsi="Times New Roman" w:cs="Times New Roman"/>
          <w:b/>
          <w:bCs/>
        </w:rPr>
      </w:pPr>
      <w:r w:rsidRPr="0004783B">
        <w:rPr>
          <w:rFonts w:ascii="Times New Roman" w:hAnsi="Times New Roman" w:cs="Times New Roman"/>
          <w:b/>
          <w:bCs/>
        </w:rPr>
        <w:t>Name of Nominee</w:t>
      </w:r>
      <w:r w:rsidRPr="00DA76DD">
        <w:rPr>
          <w:rFonts w:ascii="Times New Roman" w:hAnsi="Times New Roman" w:cs="Times New Roman"/>
        </w:rPr>
        <w:t>:</w:t>
      </w:r>
    </w:p>
    <w:p w14:paraId="27971D8C" w14:textId="2A24F311" w:rsidR="00637569" w:rsidRDefault="003F56EF" w:rsidP="00DA76DD">
      <w:pPr>
        <w:spacing w:line="240" w:lineRule="auto"/>
        <w:rPr>
          <w:rFonts w:ascii="Times New Roman" w:hAnsi="Times New Roman" w:cs="Times New Roman"/>
          <w:b/>
          <w:bCs/>
        </w:rPr>
      </w:pPr>
      <w:r w:rsidRPr="0004783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B852006" wp14:editId="5F518434">
                <wp:simplePos x="0" y="0"/>
                <wp:positionH relativeFrom="margin">
                  <wp:align>right</wp:align>
                </wp:positionH>
                <wp:positionV relativeFrom="page">
                  <wp:posOffset>4889583</wp:posOffset>
                </wp:positionV>
                <wp:extent cx="4349750" cy="304800"/>
                <wp:effectExtent l="0" t="0" r="12700" b="19050"/>
                <wp:wrapSquare wrapText="bothSides"/>
                <wp:docPr id="10231083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97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F8B27" w14:textId="77777777" w:rsidR="003469C8" w:rsidRDefault="003469C8" w:rsidP="003469C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52006" id="_x0000_s1028" type="#_x0000_t202" style="position:absolute;margin-left:291.3pt;margin-top:385pt;width:342.5pt;height:24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">
                <v:textbox>
                  <w:txbxContent>
                    <w:p w14:paraId="7FDF8B27" w14:textId="77777777" w:rsidR="003469C8" w:rsidRDefault="003469C8" w:rsidP="003469C8"/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255DCDA" w14:textId="7162F7CF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  <w:r w:rsidRPr="0004783B">
        <w:rPr>
          <w:rFonts w:ascii="Times New Roman" w:hAnsi="Times New Roman" w:cs="Times New Roman"/>
          <w:b/>
          <w:bCs/>
        </w:rPr>
        <w:t>Age of Nominee</w:t>
      </w:r>
      <w:r w:rsidRPr="00DA76DD">
        <w:rPr>
          <w:rFonts w:ascii="Times New Roman" w:hAnsi="Times New Roman" w:cs="Times New Roman"/>
        </w:rPr>
        <w:t>:</w:t>
      </w:r>
      <w:r w:rsidR="00637569">
        <w:rPr>
          <w:rFonts w:ascii="Times New Roman" w:hAnsi="Times New Roman" w:cs="Times New Roman"/>
        </w:rPr>
        <w:t xml:space="preserve"> </w:t>
      </w:r>
    </w:p>
    <w:p w14:paraId="69789597" w14:textId="05F005AB" w:rsidR="003469C8" w:rsidRDefault="003469C8" w:rsidP="00DA76DD">
      <w:pPr>
        <w:spacing w:line="240" w:lineRule="auto"/>
        <w:rPr>
          <w:rFonts w:ascii="Times New Roman" w:hAnsi="Times New Roman" w:cs="Times New Roman"/>
        </w:rPr>
      </w:pPr>
    </w:p>
    <w:p w14:paraId="541A3BAA" w14:textId="64162CE9" w:rsidR="008B3C8A" w:rsidRDefault="003F56EF" w:rsidP="00DA76DD">
      <w:pPr>
        <w:spacing w:line="240" w:lineRule="auto"/>
        <w:rPr>
          <w:rFonts w:ascii="Times New Roman" w:hAnsi="Times New Roman" w:cs="Times New Roman"/>
        </w:rPr>
      </w:pPr>
      <w:r w:rsidRPr="006F6D5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62AEF8F" wp14:editId="41C5E4E6">
                <wp:simplePos x="0" y="0"/>
                <wp:positionH relativeFrom="margin">
                  <wp:align>right</wp:align>
                </wp:positionH>
                <wp:positionV relativeFrom="page">
                  <wp:posOffset>5469890</wp:posOffset>
                </wp:positionV>
                <wp:extent cx="3695700" cy="298450"/>
                <wp:effectExtent l="0" t="0" r="1905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80845" w14:textId="4093EEEF" w:rsidR="006F6D5D" w:rsidRDefault="006F6D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AEF8F" id="_x0000_s1029" type="#_x0000_t202" style="position:absolute;margin-left:239.8pt;margin-top:430.7pt;width:291pt;height:23.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">
                <v:textbox>
                  <w:txbxContent>
                    <w:p w14:paraId="7D380845" w14:textId="4093EEEF" w:rsidR="006F6D5D" w:rsidRDefault="006F6D5D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8B3C8A" w:rsidRPr="0004783B">
        <w:rPr>
          <w:rFonts w:ascii="Times New Roman" w:hAnsi="Times New Roman" w:cs="Times New Roman"/>
          <w:b/>
          <w:bCs/>
        </w:rPr>
        <w:t>Nationality</w:t>
      </w:r>
      <w:r w:rsidR="0012534B">
        <w:rPr>
          <w:rFonts w:ascii="Times New Roman" w:hAnsi="Times New Roman" w:cs="Times New Roman"/>
          <w:b/>
          <w:bCs/>
        </w:rPr>
        <w:t xml:space="preserve"> </w:t>
      </w:r>
      <w:r w:rsidR="00A256D3" w:rsidRPr="0004783B">
        <w:rPr>
          <w:rFonts w:ascii="Times New Roman" w:hAnsi="Times New Roman" w:cs="Times New Roman"/>
          <w:b/>
          <w:bCs/>
        </w:rPr>
        <w:t>of the Nominee</w:t>
      </w:r>
      <w:r w:rsidR="00A256D3">
        <w:rPr>
          <w:rFonts w:ascii="Times New Roman" w:hAnsi="Times New Roman" w:cs="Times New Roman"/>
        </w:rPr>
        <w:t>:</w:t>
      </w:r>
    </w:p>
    <w:p w14:paraId="485180AB" w14:textId="57C36FF4" w:rsidR="00A256D3" w:rsidRPr="00DA76DD" w:rsidRDefault="00A256D3" w:rsidP="00DA76DD">
      <w:pPr>
        <w:spacing w:line="240" w:lineRule="auto"/>
        <w:rPr>
          <w:rFonts w:ascii="Times New Roman" w:hAnsi="Times New Roman" w:cs="Times New Roman"/>
        </w:rPr>
      </w:pPr>
    </w:p>
    <w:p w14:paraId="22C3EF9B" w14:textId="77777777" w:rsidR="00F5696E" w:rsidRDefault="00F5696E" w:rsidP="003469C8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0749D7C7" w14:textId="71CB63E3" w:rsidR="003469C8" w:rsidRDefault="003F56EF" w:rsidP="003469C8">
      <w:pPr>
        <w:spacing w:line="240" w:lineRule="auto"/>
        <w:rPr>
          <w:rFonts w:ascii="Times New Roman" w:hAnsi="Times New Roman" w:cs="Times New Roman"/>
        </w:rPr>
      </w:pPr>
      <w:r w:rsidRPr="0004783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BC4A39" wp14:editId="5889776F">
                <wp:simplePos x="0" y="0"/>
                <wp:positionH relativeFrom="margin">
                  <wp:align>right</wp:align>
                </wp:positionH>
                <wp:positionV relativeFrom="page">
                  <wp:posOffset>6090395</wp:posOffset>
                </wp:positionV>
                <wp:extent cx="3270250" cy="1409700"/>
                <wp:effectExtent l="0" t="0" r="25400" b="19050"/>
                <wp:wrapSquare wrapText="bothSides"/>
                <wp:docPr id="13774307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025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C36CE" w14:textId="0DE801ED" w:rsidR="00BD7788" w:rsidRPr="00BB616D" w:rsidRDefault="00BD7788" w:rsidP="00BD77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C4A39" id="_x0000_s1030" type="#_x0000_t202" style="position:absolute;margin-left:206.3pt;margin-top:479.55pt;width:257.5pt;height:111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">
                <v:textbox>
                  <w:txbxContent>
                    <w:p w14:paraId="3F2C36CE" w14:textId="0DE801ED" w:rsidR="00BD7788" w:rsidRPr="00BB616D" w:rsidRDefault="00BD7788" w:rsidP="00BD77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3469C8">
        <w:rPr>
          <w:rFonts w:ascii="Times New Roman" w:hAnsi="Times New Roman" w:cs="Times New Roman"/>
          <w:b/>
          <w:bCs/>
        </w:rPr>
        <w:t>A</w:t>
      </w:r>
      <w:r w:rsidR="003469C8" w:rsidRPr="0004783B">
        <w:rPr>
          <w:rFonts w:ascii="Times New Roman" w:hAnsi="Times New Roman" w:cs="Times New Roman"/>
          <w:b/>
          <w:bCs/>
        </w:rPr>
        <w:t xml:space="preserve">ddress </w:t>
      </w:r>
      <w:r w:rsidR="003469C8">
        <w:rPr>
          <w:rFonts w:ascii="Times New Roman" w:hAnsi="Times New Roman" w:cs="Times New Roman"/>
          <w:b/>
          <w:bCs/>
        </w:rPr>
        <w:t xml:space="preserve">and email </w:t>
      </w:r>
      <w:r w:rsidR="003469C8" w:rsidRPr="0004783B">
        <w:rPr>
          <w:rFonts w:ascii="Times New Roman" w:hAnsi="Times New Roman" w:cs="Times New Roman"/>
          <w:b/>
          <w:bCs/>
        </w:rPr>
        <w:t>of the Nominee</w:t>
      </w:r>
      <w:r w:rsidR="003469C8">
        <w:rPr>
          <w:rFonts w:ascii="Times New Roman" w:hAnsi="Times New Roman" w:cs="Times New Roman"/>
        </w:rPr>
        <w:t>:</w:t>
      </w:r>
    </w:p>
    <w:p w14:paraId="2CA50B32" w14:textId="189977AA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126670D7" w14:textId="77777777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49630A11" w14:textId="77777777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7846952B" w14:textId="77777777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3433158D" w14:textId="77777777" w:rsidR="003C58CE" w:rsidRDefault="003C58CE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0BDBFC25" w14:textId="33FF3091" w:rsidR="008B3C8A" w:rsidRDefault="003C58CE" w:rsidP="00DA76DD">
      <w:pPr>
        <w:spacing w:line="240" w:lineRule="auto"/>
        <w:rPr>
          <w:rFonts w:ascii="Times New Roman" w:hAnsi="Times New Roman" w:cs="Times New Roman"/>
        </w:rPr>
      </w:pPr>
      <w:r w:rsidRPr="006F6D5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995AB12" wp14:editId="61527BDC">
                <wp:simplePos x="0" y="0"/>
                <wp:positionH relativeFrom="margin">
                  <wp:align>right</wp:align>
                </wp:positionH>
                <wp:positionV relativeFrom="page">
                  <wp:posOffset>7831814</wp:posOffset>
                </wp:positionV>
                <wp:extent cx="3651250" cy="857250"/>
                <wp:effectExtent l="0" t="0" r="254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1250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F399E" w14:textId="59297BB7" w:rsidR="006F6D5D" w:rsidRDefault="006F6D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5AB12" id="_x0000_s1031" type="#_x0000_t202" style="position:absolute;margin-left:236.3pt;margin-top:616.7pt;width:287.5pt;height:67.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">
                <v:textbox>
                  <w:txbxContent>
                    <w:p w14:paraId="4FDF399E" w14:textId="59297BB7" w:rsidR="006F6D5D" w:rsidRDefault="006F6D5D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8B3C8A" w:rsidRPr="0004783B">
        <w:rPr>
          <w:rFonts w:ascii="Times New Roman" w:hAnsi="Times New Roman" w:cs="Times New Roman"/>
          <w:b/>
          <w:bCs/>
        </w:rPr>
        <w:t>Occupation of the Nominee</w:t>
      </w:r>
      <w:r w:rsidR="008B3C8A">
        <w:rPr>
          <w:rFonts w:ascii="Times New Roman" w:hAnsi="Times New Roman" w:cs="Times New Roman"/>
        </w:rPr>
        <w:t>:</w:t>
      </w:r>
    </w:p>
    <w:p w14:paraId="2FAA256D" w14:textId="1ABBDC4D" w:rsidR="006F6D5D" w:rsidRDefault="006F6D5D" w:rsidP="00DA76DD">
      <w:pPr>
        <w:spacing w:line="240" w:lineRule="auto"/>
        <w:rPr>
          <w:rFonts w:ascii="Times New Roman" w:hAnsi="Times New Roman" w:cs="Times New Roman"/>
        </w:rPr>
      </w:pPr>
    </w:p>
    <w:p w14:paraId="3DD28258" w14:textId="77777777" w:rsidR="006F6D5D" w:rsidRDefault="006F6D5D" w:rsidP="00DA76DD">
      <w:pPr>
        <w:spacing w:line="240" w:lineRule="auto"/>
        <w:rPr>
          <w:rFonts w:ascii="Times New Roman" w:hAnsi="Times New Roman" w:cs="Times New Roman"/>
        </w:rPr>
      </w:pPr>
    </w:p>
    <w:p w14:paraId="6586CB7C" w14:textId="77777777" w:rsidR="008B3C8A" w:rsidRDefault="008B3C8A" w:rsidP="00DA76DD">
      <w:pPr>
        <w:spacing w:line="240" w:lineRule="auto"/>
        <w:rPr>
          <w:rFonts w:ascii="Times New Roman" w:hAnsi="Times New Roman" w:cs="Times New Roman"/>
        </w:rPr>
      </w:pPr>
    </w:p>
    <w:p w14:paraId="5C679AF7" w14:textId="77777777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537711A8" w14:textId="77777777" w:rsidR="003C58CE" w:rsidRDefault="003C58CE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483EE941" w14:textId="6731E3C5" w:rsidR="00A256D3" w:rsidRPr="006C7203" w:rsidRDefault="005C4BAA" w:rsidP="00DA76DD">
      <w:pPr>
        <w:spacing w:line="240" w:lineRule="auto"/>
        <w:rPr>
          <w:rStyle w:val="IntenseEmphasis"/>
        </w:rPr>
      </w:pPr>
      <w:r w:rsidRPr="006C7203">
        <w:rPr>
          <w:rStyle w:val="IntenseEmphasis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6E5E0A4" wp14:editId="7882CA25">
                <wp:simplePos x="0" y="0"/>
                <wp:positionH relativeFrom="margin">
                  <wp:align>left</wp:align>
                </wp:positionH>
                <wp:positionV relativeFrom="margin">
                  <wp:posOffset>514350</wp:posOffset>
                </wp:positionV>
                <wp:extent cx="4894580" cy="8332470"/>
                <wp:effectExtent l="0" t="0" r="20320" b="1143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4580" cy="833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D1ED5" w14:textId="1B89FDC6" w:rsidR="0012534B" w:rsidRPr="0031525F" w:rsidRDefault="0012534B" w:rsidP="007D66E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5E0A4" id="_x0000_s1032" type="#_x0000_t202" style="position:absolute;margin-left:0;margin-top:40.5pt;width:385.4pt;height:656.1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">
                <v:textbox>
                  <w:txbxContent>
                    <w:p w14:paraId="3B9D1ED5" w14:textId="1B89FDC6" w:rsidR="0012534B" w:rsidRPr="0031525F" w:rsidRDefault="0012534B" w:rsidP="007D66E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A256D3" w:rsidRPr="006C7203">
        <w:rPr>
          <w:rStyle w:val="IntenseEmphasis"/>
        </w:rPr>
        <w:t>Description of the actions taken by the Nominee in support of democracy (</w:t>
      </w:r>
      <w:r w:rsidR="0004783B" w:rsidRPr="006C7203">
        <w:rPr>
          <w:rStyle w:val="IntenseEmphasis"/>
        </w:rPr>
        <w:t>500</w:t>
      </w:r>
      <w:r w:rsidR="00A256D3" w:rsidRPr="006C7203">
        <w:rPr>
          <w:rStyle w:val="IntenseEmphasis"/>
        </w:rPr>
        <w:t xml:space="preserve"> words maximum):</w:t>
      </w:r>
    </w:p>
    <w:p w14:paraId="4C94BD6D" w14:textId="35B12053" w:rsidR="00A256D3" w:rsidRDefault="00A256D3" w:rsidP="00DA76DD">
      <w:pPr>
        <w:spacing w:line="240" w:lineRule="auto"/>
        <w:rPr>
          <w:rFonts w:ascii="Times New Roman" w:hAnsi="Times New Roman" w:cs="Times New Roman"/>
        </w:rPr>
      </w:pPr>
    </w:p>
    <w:p w14:paraId="212D1A88" w14:textId="5A5FA0F5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21AEB0C5" w14:textId="45C04045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7B6E7493" w14:textId="577B1F9D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2978BFC0" w14:textId="77777777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40644B6F" w14:textId="77777777" w:rsidR="00A256D3" w:rsidRPr="0004783B" w:rsidRDefault="00A256D3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540C3AB8" w14:textId="77777777" w:rsidR="006F6D5D" w:rsidRDefault="006F6D5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0BDAEFB" w14:textId="317F3563" w:rsidR="0004783B" w:rsidRPr="00330488" w:rsidRDefault="00D617FB" w:rsidP="00DA76DD">
      <w:pPr>
        <w:spacing w:line="240" w:lineRule="auto"/>
        <w:rPr>
          <w:rStyle w:val="IntenseEmphasis"/>
        </w:rPr>
      </w:pPr>
      <w:r w:rsidRPr="00330488">
        <w:rPr>
          <w:rStyle w:val="IntenseEmphasis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BAE4E85" wp14:editId="2BE13DB9">
                <wp:simplePos x="0" y="0"/>
                <wp:positionH relativeFrom="margin">
                  <wp:align>left</wp:align>
                </wp:positionH>
                <wp:positionV relativeFrom="margin">
                  <wp:posOffset>389255</wp:posOffset>
                </wp:positionV>
                <wp:extent cx="4818380" cy="7664450"/>
                <wp:effectExtent l="0" t="0" r="20320" b="12700"/>
                <wp:wrapSquare wrapText="bothSides"/>
                <wp:docPr id="15122680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8380" cy="76650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250DF" w14:textId="77777777" w:rsidR="006C7203" w:rsidRPr="0031525F" w:rsidRDefault="006C7203" w:rsidP="006C720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E4E85" id="_x0000_s1033" type="#_x0000_t202" style="position:absolute;margin-left:0;margin-top:30.65pt;width:379.4pt;height:603.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">
                <v:textbox>
                  <w:txbxContent>
                    <w:p w14:paraId="1A3250DF" w14:textId="77777777" w:rsidR="006C7203" w:rsidRPr="0031525F" w:rsidRDefault="006C7203" w:rsidP="006C720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4783B" w:rsidRPr="00330488">
        <w:rPr>
          <w:rStyle w:val="IntenseEmphasis"/>
        </w:rPr>
        <w:t xml:space="preserve">Description of the achievements reached by the Nominee through these actions (500 words maximum): </w:t>
      </w:r>
    </w:p>
    <w:p w14:paraId="7AC48A13" w14:textId="7535F183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0054FC87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576887DB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6030BAF8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48819F39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2FC63376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61B102F7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5ECBBA69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428075CA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397C7209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182FF4F0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27840E4B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780409EE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20C94B20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5D202A08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3B820234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30F3471F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06BC683D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2946F250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7837E807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48E541CA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7CAF127D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7A6DB028" w14:textId="39ADCCD5" w:rsidR="00DD1568" w:rsidRPr="00330488" w:rsidRDefault="00DA76DD" w:rsidP="00D617FB">
      <w:pPr>
        <w:pStyle w:val="IntenseQuote"/>
        <w:rPr>
          <w:b/>
          <w:bCs/>
          <w:sz w:val="18"/>
          <w:szCs w:val="18"/>
        </w:rPr>
      </w:pPr>
      <w:r w:rsidRPr="00330488">
        <w:rPr>
          <w:sz w:val="18"/>
          <w:szCs w:val="18"/>
        </w:rPr>
        <w:t>Please send completed application</w:t>
      </w:r>
      <w:r w:rsidR="00A93053" w:rsidRPr="00330488">
        <w:rPr>
          <w:sz w:val="18"/>
          <w:szCs w:val="18"/>
        </w:rPr>
        <w:t>, including this Form</w:t>
      </w:r>
      <w:r w:rsidR="00EE51A6" w:rsidRPr="00330488">
        <w:rPr>
          <w:sz w:val="18"/>
          <w:szCs w:val="18"/>
        </w:rPr>
        <w:t>,</w:t>
      </w:r>
      <w:r w:rsidR="00A93053" w:rsidRPr="00330488">
        <w:rPr>
          <w:sz w:val="18"/>
          <w:szCs w:val="18"/>
        </w:rPr>
        <w:t xml:space="preserve"> a Cover Letter of support</w:t>
      </w:r>
      <w:r w:rsidR="00EE51A6" w:rsidRPr="00330488">
        <w:rPr>
          <w:sz w:val="18"/>
          <w:szCs w:val="18"/>
        </w:rPr>
        <w:t xml:space="preserve"> and a brief video testimony by the nominee</w:t>
      </w:r>
      <w:r w:rsidR="00A93053" w:rsidRPr="00330488">
        <w:rPr>
          <w:sz w:val="18"/>
          <w:szCs w:val="18"/>
        </w:rPr>
        <w:t>,</w:t>
      </w:r>
      <w:r w:rsidRPr="00330488">
        <w:rPr>
          <w:sz w:val="18"/>
          <w:szCs w:val="18"/>
        </w:rPr>
        <w:t xml:space="preserve"> to: </w:t>
      </w:r>
      <w:r w:rsidRPr="00330488">
        <w:rPr>
          <w:b/>
          <w:bCs/>
          <w:sz w:val="18"/>
          <w:szCs w:val="18"/>
        </w:rPr>
        <w:t>nominations@democracyculturefoundation.org</w:t>
      </w:r>
    </w:p>
    <w:sectPr w:rsidR="00DD1568" w:rsidRPr="00330488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10E76" w14:textId="77777777" w:rsidR="00041F7A" w:rsidRDefault="00041F7A" w:rsidP="0012534B">
      <w:pPr>
        <w:spacing w:after="0" w:line="240" w:lineRule="auto"/>
      </w:pPr>
      <w:r>
        <w:separator/>
      </w:r>
    </w:p>
  </w:endnote>
  <w:endnote w:type="continuationSeparator" w:id="0">
    <w:p w14:paraId="03E2D4D8" w14:textId="77777777" w:rsidR="00041F7A" w:rsidRDefault="00041F7A" w:rsidP="00125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16432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AEBBCEE" w14:textId="666AD193" w:rsidR="003C58CE" w:rsidRDefault="003C58CE">
            <w:pPr>
              <w:pStyle w:val="Footer"/>
              <w:jc w:val="right"/>
            </w:pPr>
            <w:r w:rsidRPr="00330488">
              <w:rPr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ge </w: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begin"/>
            </w:r>
            <w:r w:rsidRPr="00330488">
              <w:rPr>
                <w:bCs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instrText xml:space="preserve"> PAGE </w:instrTex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separate"/>
            </w:r>
            <w:r w:rsidRPr="00330488">
              <w:rPr>
                <w:bCs/>
                <w:noProof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end"/>
            </w:r>
            <w:r w:rsidRPr="00330488">
              <w:rPr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f </w: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begin"/>
            </w:r>
            <w:r w:rsidRPr="00330488">
              <w:rPr>
                <w:bCs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instrText xml:space="preserve"> NUMPAGES  </w:instrTex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separate"/>
            </w:r>
            <w:r w:rsidRPr="00330488">
              <w:rPr>
                <w:bCs/>
                <w:noProof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end"/>
            </w:r>
          </w:p>
        </w:sdtContent>
      </w:sdt>
    </w:sdtContent>
  </w:sdt>
  <w:p w14:paraId="582F49F8" w14:textId="77777777" w:rsidR="0012534B" w:rsidRDefault="001253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AADDF" w14:textId="77777777" w:rsidR="00041F7A" w:rsidRDefault="00041F7A" w:rsidP="0012534B">
      <w:pPr>
        <w:spacing w:after="0" w:line="240" w:lineRule="auto"/>
      </w:pPr>
      <w:r>
        <w:separator/>
      </w:r>
    </w:p>
  </w:footnote>
  <w:footnote w:type="continuationSeparator" w:id="0">
    <w:p w14:paraId="04D93BBA" w14:textId="77777777" w:rsidR="00041F7A" w:rsidRDefault="00041F7A" w:rsidP="001253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9F705" w14:textId="1DDCE3EF" w:rsidR="008E1366" w:rsidRDefault="008E1366">
    <w:pPr>
      <w:pStyle w:val="Header"/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3E20FD53" wp14:editId="68A8C012">
          <wp:simplePos x="0" y="0"/>
          <wp:positionH relativeFrom="column">
            <wp:posOffset>4867275</wp:posOffset>
          </wp:positionH>
          <wp:positionV relativeFrom="page">
            <wp:posOffset>142875</wp:posOffset>
          </wp:positionV>
          <wp:extent cx="1551305" cy="2178050"/>
          <wp:effectExtent l="0" t="0" r="0" b="0"/>
          <wp:wrapThrough wrapText="bothSides">
            <wp:wrapPolygon edited="0">
              <wp:start x="6896" y="378"/>
              <wp:lineTo x="5305" y="2456"/>
              <wp:lineTo x="5570" y="3023"/>
              <wp:lineTo x="8223" y="3778"/>
              <wp:lineTo x="2387" y="4912"/>
              <wp:lineTo x="2387" y="6801"/>
              <wp:lineTo x="796" y="6801"/>
              <wp:lineTo x="0" y="14358"/>
              <wp:lineTo x="1591" y="15869"/>
              <wp:lineTo x="2122" y="20403"/>
              <wp:lineTo x="17772" y="20403"/>
              <wp:lineTo x="18833" y="19459"/>
              <wp:lineTo x="18037" y="18892"/>
              <wp:lineTo x="14323" y="18892"/>
              <wp:lineTo x="16711" y="15869"/>
              <wp:lineTo x="20159" y="12847"/>
              <wp:lineTo x="20159" y="10391"/>
              <wp:lineTo x="19894" y="9824"/>
              <wp:lineTo x="20955" y="9068"/>
              <wp:lineTo x="20955" y="7557"/>
              <wp:lineTo x="20424" y="6801"/>
              <wp:lineTo x="18833" y="3401"/>
              <wp:lineTo x="13528" y="1134"/>
              <wp:lineTo x="11406" y="378"/>
              <wp:lineTo x="6896" y="378"/>
            </wp:wrapPolygon>
          </wp:wrapThrough>
          <wp:docPr id="1808286432" name="Picture 1808286432" descr="A logo with blue lin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2692376" name="Picture 1" descr="A logo with blue line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1305" cy="217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36FD9"/>
    <w:multiLevelType w:val="multilevel"/>
    <w:tmpl w:val="4B184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D1376C"/>
    <w:multiLevelType w:val="hybridMultilevel"/>
    <w:tmpl w:val="E98C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E09F8"/>
    <w:multiLevelType w:val="hybridMultilevel"/>
    <w:tmpl w:val="432A38AA"/>
    <w:lvl w:ilvl="0" w:tplc="08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1294EC2"/>
    <w:multiLevelType w:val="hybridMultilevel"/>
    <w:tmpl w:val="69D0E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97E45"/>
    <w:multiLevelType w:val="hybridMultilevel"/>
    <w:tmpl w:val="F9106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A7B7C"/>
    <w:multiLevelType w:val="hybridMultilevel"/>
    <w:tmpl w:val="4622F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D3816"/>
    <w:multiLevelType w:val="hybridMultilevel"/>
    <w:tmpl w:val="AD10CF1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9116F"/>
    <w:multiLevelType w:val="multilevel"/>
    <w:tmpl w:val="25FEF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BB0E80"/>
    <w:multiLevelType w:val="hybridMultilevel"/>
    <w:tmpl w:val="58D2EF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A08C22E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437058"/>
    <w:multiLevelType w:val="hybridMultilevel"/>
    <w:tmpl w:val="62DCF216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150005"/>
    <w:multiLevelType w:val="multilevel"/>
    <w:tmpl w:val="D5C8F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E14ED4"/>
    <w:multiLevelType w:val="hybridMultilevel"/>
    <w:tmpl w:val="B32E960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C3DCD"/>
    <w:multiLevelType w:val="hybridMultilevel"/>
    <w:tmpl w:val="31C6FD9C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242DD"/>
    <w:multiLevelType w:val="hybridMultilevel"/>
    <w:tmpl w:val="B7722FBC"/>
    <w:lvl w:ilvl="0" w:tplc="08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01B26B5"/>
    <w:multiLevelType w:val="hybridMultilevel"/>
    <w:tmpl w:val="598A688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C000CA"/>
    <w:multiLevelType w:val="multilevel"/>
    <w:tmpl w:val="EAD6B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2977554"/>
    <w:multiLevelType w:val="hybridMultilevel"/>
    <w:tmpl w:val="B61830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D4365"/>
    <w:multiLevelType w:val="hybridMultilevel"/>
    <w:tmpl w:val="6B889E4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F918C4"/>
    <w:multiLevelType w:val="hybridMultilevel"/>
    <w:tmpl w:val="894C8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B113E7"/>
    <w:multiLevelType w:val="hybridMultilevel"/>
    <w:tmpl w:val="8D9E68B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FF0C92"/>
    <w:multiLevelType w:val="hybridMultilevel"/>
    <w:tmpl w:val="FD6494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404976"/>
    <w:multiLevelType w:val="hybridMultilevel"/>
    <w:tmpl w:val="36D84C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1A72F3"/>
    <w:multiLevelType w:val="hybridMultilevel"/>
    <w:tmpl w:val="3210D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E55CBF"/>
    <w:multiLevelType w:val="hybridMultilevel"/>
    <w:tmpl w:val="997CA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7F2004"/>
    <w:multiLevelType w:val="hybridMultilevel"/>
    <w:tmpl w:val="38DA5260"/>
    <w:lvl w:ilvl="0" w:tplc="04080001">
      <w:start w:val="1"/>
      <w:numFmt w:val="bullet"/>
      <w:lvlText w:val=""/>
      <w:lvlJc w:val="left"/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1624884">
    <w:abstractNumId w:val="15"/>
  </w:num>
  <w:num w:numId="2" w16cid:durableId="1643149902">
    <w:abstractNumId w:val="10"/>
  </w:num>
  <w:num w:numId="3" w16cid:durableId="1800755134">
    <w:abstractNumId w:val="14"/>
  </w:num>
  <w:num w:numId="4" w16cid:durableId="848444624">
    <w:abstractNumId w:val="24"/>
  </w:num>
  <w:num w:numId="5" w16cid:durableId="63919634">
    <w:abstractNumId w:val="7"/>
  </w:num>
  <w:num w:numId="6" w16cid:durableId="589849073">
    <w:abstractNumId w:val="0"/>
  </w:num>
  <w:num w:numId="7" w16cid:durableId="2096437530">
    <w:abstractNumId w:val="11"/>
  </w:num>
  <w:num w:numId="8" w16cid:durableId="2071413875">
    <w:abstractNumId w:val="16"/>
  </w:num>
  <w:num w:numId="9" w16cid:durableId="1645233862">
    <w:abstractNumId w:val="19"/>
  </w:num>
  <w:num w:numId="10" w16cid:durableId="1695620228">
    <w:abstractNumId w:val="13"/>
  </w:num>
  <w:num w:numId="11" w16cid:durableId="30034746">
    <w:abstractNumId w:val="2"/>
  </w:num>
  <w:num w:numId="12" w16cid:durableId="554514188">
    <w:abstractNumId w:val="5"/>
  </w:num>
  <w:num w:numId="13" w16cid:durableId="426272826">
    <w:abstractNumId w:val="8"/>
  </w:num>
  <w:num w:numId="14" w16cid:durableId="1790705700">
    <w:abstractNumId w:val="12"/>
  </w:num>
  <w:num w:numId="15" w16cid:durableId="491605503">
    <w:abstractNumId w:val="20"/>
  </w:num>
  <w:num w:numId="16" w16cid:durableId="667439213">
    <w:abstractNumId w:val="17"/>
  </w:num>
  <w:num w:numId="17" w16cid:durableId="1542397904">
    <w:abstractNumId w:val="6"/>
  </w:num>
  <w:num w:numId="18" w16cid:durableId="1188836070">
    <w:abstractNumId w:val="9"/>
  </w:num>
  <w:num w:numId="19" w16cid:durableId="1083801465">
    <w:abstractNumId w:val="3"/>
  </w:num>
  <w:num w:numId="20" w16cid:durableId="697894722">
    <w:abstractNumId w:val="1"/>
  </w:num>
  <w:num w:numId="21" w16cid:durableId="492335220">
    <w:abstractNumId w:val="23"/>
  </w:num>
  <w:num w:numId="22" w16cid:durableId="1142389594">
    <w:abstractNumId w:val="22"/>
  </w:num>
  <w:num w:numId="23" w16cid:durableId="628243110">
    <w:abstractNumId w:val="18"/>
  </w:num>
  <w:num w:numId="24" w16cid:durableId="790981956">
    <w:abstractNumId w:val="21"/>
  </w:num>
  <w:num w:numId="25" w16cid:durableId="6431213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3MDUyszQ0srAwNjFW0lEKTi0uzszPAykwqgUA2Z+6iCwAAAA="/>
  </w:docVars>
  <w:rsids>
    <w:rsidRoot w:val="00A25B67"/>
    <w:rsid w:val="000342AE"/>
    <w:rsid w:val="00041F7A"/>
    <w:rsid w:val="0004783B"/>
    <w:rsid w:val="0006052F"/>
    <w:rsid w:val="00061D91"/>
    <w:rsid w:val="000822E0"/>
    <w:rsid w:val="00082913"/>
    <w:rsid w:val="000953B9"/>
    <w:rsid w:val="000A16E2"/>
    <w:rsid w:val="000B59A3"/>
    <w:rsid w:val="000E60C6"/>
    <w:rsid w:val="000F43BC"/>
    <w:rsid w:val="001033AC"/>
    <w:rsid w:val="00112911"/>
    <w:rsid w:val="001137B1"/>
    <w:rsid w:val="001156D9"/>
    <w:rsid w:val="0012534B"/>
    <w:rsid w:val="00140075"/>
    <w:rsid w:val="001405F4"/>
    <w:rsid w:val="00146CA1"/>
    <w:rsid w:val="001517D6"/>
    <w:rsid w:val="001C61EA"/>
    <w:rsid w:val="001F1C07"/>
    <w:rsid w:val="001F6BF8"/>
    <w:rsid w:val="00241375"/>
    <w:rsid w:val="0024600F"/>
    <w:rsid w:val="00254393"/>
    <w:rsid w:val="00262265"/>
    <w:rsid w:val="00294C63"/>
    <w:rsid w:val="002D51C5"/>
    <w:rsid w:val="002E6918"/>
    <w:rsid w:val="002F2A7D"/>
    <w:rsid w:val="0031525F"/>
    <w:rsid w:val="00326537"/>
    <w:rsid w:val="00330488"/>
    <w:rsid w:val="003469C8"/>
    <w:rsid w:val="00355A1D"/>
    <w:rsid w:val="003560CC"/>
    <w:rsid w:val="003560CE"/>
    <w:rsid w:val="00360733"/>
    <w:rsid w:val="003615D9"/>
    <w:rsid w:val="00365FE7"/>
    <w:rsid w:val="00386F2E"/>
    <w:rsid w:val="003B51E0"/>
    <w:rsid w:val="003C58CE"/>
    <w:rsid w:val="003C7B2A"/>
    <w:rsid w:val="003F56EF"/>
    <w:rsid w:val="003F626D"/>
    <w:rsid w:val="004024AC"/>
    <w:rsid w:val="004043C7"/>
    <w:rsid w:val="0048425C"/>
    <w:rsid w:val="00491D3A"/>
    <w:rsid w:val="004947D6"/>
    <w:rsid w:val="004B159D"/>
    <w:rsid w:val="004B4EF2"/>
    <w:rsid w:val="004E0BD4"/>
    <w:rsid w:val="0054365F"/>
    <w:rsid w:val="00556C33"/>
    <w:rsid w:val="0056266F"/>
    <w:rsid w:val="00583DB3"/>
    <w:rsid w:val="00591C91"/>
    <w:rsid w:val="00592D2F"/>
    <w:rsid w:val="005A386D"/>
    <w:rsid w:val="005A43FD"/>
    <w:rsid w:val="005C36A8"/>
    <w:rsid w:val="005C4BAA"/>
    <w:rsid w:val="005D113B"/>
    <w:rsid w:val="005D152C"/>
    <w:rsid w:val="005E30F2"/>
    <w:rsid w:val="006018E1"/>
    <w:rsid w:val="00606579"/>
    <w:rsid w:val="00611494"/>
    <w:rsid w:val="006148DE"/>
    <w:rsid w:val="00626497"/>
    <w:rsid w:val="00637569"/>
    <w:rsid w:val="00644B03"/>
    <w:rsid w:val="00683582"/>
    <w:rsid w:val="00687D94"/>
    <w:rsid w:val="006A621B"/>
    <w:rsid w:val="006C7203"/>
    <w:rsid w:val="006E2423"/>
    <w:rsid w:val="006E25E3"/>
    <w:rsid w:val="006F6D5D"/>
    <w:rsid w:val="007041FC"/>
    <w:rsid w:val="00727304"/>
    <w:rsid w:val="00730C91"/>
    <w:rsid w:val="00741ED5"/>
    <w:rsid w:val="00763C19"/>
    <w:rsid w:val="007805D6"/>
    <w:rsid w:val="007A0E3C"/>
    <w:rsid w:val="007A4F01"/>
    <w:rsid w:val="007B5895"/>
    <w:rsid w:val="007C0771"/>
    <w:rsid w:val="007C3F15"/>
    <w:rsid w:val="007C479A"/>
    <w:rsid w:val="007D66E3"/>
    <w:rsid w:val="007E559B"/>
    <w:rsid w:val="008128DC"/>
    <w:rsid w:val="00816FB7"/>
    <w:rsid w:val="00846D6D"/>
    <w:rsid w:val="00882B64"/>
    <w:rsid w:val="00886820"/>
    <w:rsid w:val="008A6F31"/>
    <w:rsid w:val="008B3C8A"/>
    <w:rsid w:val="008E1366"/>
    <w:rsid w:val="009176C7"/>
    <w:rsid w:val="00943935"/>
    <w:rsid w:val="00973F68"/>
    <w:rsid w:val="009A1AB4"/>
    <w:rsid w:val="009A1E17"/>
    <w:rsid w:val="009C1088"/>
    <w:rsid w:val="009C6BBD"/>
    <w:rsid w:val="009E296E"/>
    <w:rsid w:val="00A22634"/>
    <w:rsid w:val="00A256D3"/>
    <w:rsid w:val="00A25B67"/>
    <w:rsid w:val="00A43F97"/>
    <w:rsid w:val="00A4550B"/>
    <w:rsid w:val="00A93053"/>
    <w:rsid w:val="00AA506C"/>
    <w:rsid w:val="00AB6944"/>
    <w:rsid w:val="00AC090B"/>
    <w:rsid w:val="00AC5392"/>
    <w:rsid w:val="00AE7015"/>
    <w:rsid w:val="00B05FC5"/>
    <w:rsid w:val="00B63BE4"/>
    <w:rsid w:val="00BB616D"/>
    <w:rsid w:val="00BB674E"/>
    <w:rsid w:val="00BD125F"/>
    <w:rsid w:val="00BD7788"/>
    <w:rsid w:val="00BF0953"/>
    <w:rsid w:val="00BF258F"/>
    <w:rsid w:val="00BF77BB"/>
    <w:rsid w:val="00BF7DAB"/>
    <w:rsid w:val="00C237E9"/>
    <w:rsid w:val="00C671C5"/>
    <w:rsid w:val="00C84FEB"/>
    <w:rsid w:val="00C92C9C"/>
    <w:rsid w:val="00CA31FB"/>
    <w:rsid w:val="00CB6DBA"/>
    <w:rsid w:val="00CC2AB8"/>
    <w:rsid w:val="00CD6442"/>
    <w:rsid w:val="00D05746"/>
    <w:rsid w:val="00D057EF"/>
    <w:rsid w:val="00D11CA3"/>
    <w:rsid w:val="00D31538"/>
    <w:rsid w:val="00D617FB"/>
    <w:rsid w:val="00D8303C"/>
    <w:rsid w:val="00D87F41"/>
    <w:rsid w:val="00D95F5D"/>
    <w:rsid w:val="00DA086A"/>
    <w:rsid w:val="00DA76DD"/>
    <w:rsid w:val="00DD1568"/>
    <w:rsid w:val="00DD462C"/>
    <w:rsid w:val="00E20F7E"/>
    <w:rsid w:val="00E25FCE"/>
    <w:rsid w:val="00E26C1D"/>
    <w:rsid w:val="00E30D1B"/>
    <w:rsid w:val="00E46F91"/>
    <w:rsid w:val="00E5541F"/>
    <w:rsid w:val="00E63435"/>
    <w:rsid w:val="00E7003D"/>
    <w:rsid w:val="00E951A1"/>
    <w:rsid w:val="00EB7A74"/>
    <w:rsid w:val="00EC2722"/>
    <w:rsid w:val="00EC3898"/>
    <w:rsid w:val="00ED409D"/>
    <w:rsid w:val="00EE51A6"/>
    <w:rsid w:val="00EF3A37"/>
    <w:rsid w:val="00F144A7"/>
    <w:rsid w:val="00F27275"/>
    <w:rsid w:val="00F5696E"/>
    <w:rsid w:val="00FB3159"/>
    <w:rsid w:val="00FC6899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442B56"/>
  <w15:chartTrackingRefBased/>
  <w15:docId w15:val="{AE865673-2F9E-4CB4-9704-0A05B633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898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B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43C7"/>
    <w:pPr>
      <w:ind w:left="720"/>
      <w:contextualSpacing/>
    </w:pPr>
  </w:style>
  <w:style w:type="paragraph" w:styleId="NoSpacing">
    <w:name w:val="No Spacing"/>
    <w:uiPriority w:val="1"/>
    <w:qFormat/>
    <w:rsid w:val="00E25FC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176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Emphasis">
    <w:name w:val="Emphasis"/>
    <w:basedOn w:val="DefaultParagraphFont"/>
    <w:uiPriority w:val="20"/>
    <w:qFormat/>
    <w:rsid w:val="009176C7"/>
    <w:rPr>
      <w:i/>
      <w:iCs/>
    </w:rPr>
  </w:style>
  <w:style w:type="character" w:styleId="Hyperlink">
    <w:name w:val="Hyperlink"/>
    <w:basedOn w:val="DefaultParagraphFont"/>
    <w:uiPriority w:val="99"/>
    <w:unhideWhenUsed/>
    <w:rsid w:val="00386F2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6F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6F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6F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6F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6FB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6FB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253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34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253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34B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C4BA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C4B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4BA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IntenseEmphasis">
    <w:name w:val="Intense Emphasis"/>
    <w:basedOn w:val="DefaultParagraphFont"/>
    <w:uiPriority w:val="21"/>
    <w:qFormat/>
    <w:rsid w:val="006C7203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17F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17FB"/>
    <w:rPr>
      <w:i/>
      <w:iCs/>
      <w:color w:val="4472C4" w:themeColor="accent1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A1E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F6A23DAB04D74584F0508A94F20DAB" ma:contentTypeVersion="13" ma:contentTypeDescription="Create a new document." ma:contentTypeScope="" ma:versionID="2a36b729be9245bf7865348aa7afdd60">
  <xsd:schema xmlns:xsd="http://www.w3.org/2001/XMLSchema" xmlns:xs="http://www.w3.org/2001/XMLSchema" xmlns:p="http://schemas.microsoft.com/office/2006/metadata/properties" xmlns:ns2="f00c61d6-1552-4cd7-8923-5240c3ef5780" xmlns:ns3="73ab55f8-4bb1-43a9-8b10-fade78386d58" xmlns:ns4="f923c419-3964-4699-88a8-bc0db4304275" targetNamespace="http://schemas.microsoft.com/office/2006/metadata/properties" ma:root="true" ma:fieldsID="e78e61bd0e980d7fef8ae022ddb4b68b" ns2:_="" ns3:_="" ns4:_="">
    <xsd:import namespace="f00c61d6-1552-4cd7-8923-5240c3ef5780"/>
    <xsd:import namespace="73ab55f8-4bb1-43a9-8b10-fade78386d58"/>
    <xsd:import namespace="f923c419-3964-4699-88a8-bc0db4304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0c61d6-1552-4cd7-8923-5240c3ef57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0f18ef7-3c99-4a0a-9b0b-d6a12e13ef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ab55f8-4bb1-43a9-8b10-fade78386d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23c419-3964-4699-88a8-bc0db430427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385292e-5c69-4fd0-bab4-8591637f6af7}" ma:internalName="TaxCatchAll" ma:showField="CatchAllData" ma:web="f923c419-3964-4699-88a8-bc0db43042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23c419-3964-4699-88a8-bc0db4304275" xsi:nil="true"/>
    <lcf76f155ced4ddcb4097134ff3c332f xmlns="f00c61d6-1552-4cd7-8923-5240c3ef578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34C44-6D94-4F72-80B6-989662637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0c61d6-1552-4cd7-8923-5240c3ef5780"/>
    <ds:schemaRef ds:uri="73ab55f8-4bb1-43a9-8b10-fade78386d58"/>
    <ds:schemaRef ds:uri="f923c419-3964-4699-88a8-bc0db4304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0228DC-D277-4AEA-8C4D-8DCEB0B060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35525A-F719-44BD-B11C-42832BAC96DA}">
  <ds:schemaRefs>
    <ds:schemaRef ds:uri="http://schemas.microsoft.com/office/2006/metadata/properties"/>
    <ds:schemaRef ds:uri="http://schemas.microsoft.com/office/infopath/2007/PartnerControls"/>
    <ds:schemaRef ds:uri="f923c419-3964-4699-88a8-bc0db4304275"/>
    <ds:schemaRef ds:uri="f00c61d6-1552-4cd7-8923-5240c3ef5780"/>
  </ds:schemaRefs>
</ds:datastoreItem>
</file>

<file path=customXml/itemProps4.xml><?xml version="1.0" encoding="utf-8"?>
<ds:datastoreItem xmlns:ds="http://schemas.openxmlformats.org/officeDocument/2006/customXml" ds:itemID="{763CA40B-65F4-4AD8-B8F6-272A4D1B9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 Karalis</dc:creator>
  <cp:keywords/>
  <dc:description/>
  <cp:lastModifiedBy>Karen Zamberia</cp:lastModifiedBy>
  <cp:revision>27</cp:revision>
  <dcterms:created xsi:type="dcterms:W3CDTF">2023-01-31T11:27:00Z</dcterms:created>
  <dcterms:modified xsi:type="dcterms:W3CDTF">2024-01-1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F6A23DAB04D74584F0508A94F20DAB</vt:lpwstr>
  </property>
</Properties>
</file>